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D5CCF3" w14:textId="7C11D206" w:rsidR="0071370C" w:rsidRDefault="0071370C" w:rsidP="00BF7F02">
      <w:pPr>
        <w:bidi/>
        <w:rPr>
          <w:rtl/>
        </w:rPr>
      </w:pPr>
      <w:bookmarkStart w:id="0" w:name="_GoBack"/>
      <w:bookmarkEnd w:id="0"/>
    </w:p>
    <w:p w14:paraId="52B32C69" w14:textId="3CB7825C" w:rsidR="00BF7F02" w:rsidRDefault="00BF7F02" w:rsidP="00BF7F02">
      <w:pPr>
        <w:bidi/>
        <w:rPr>
          <w:rtl/>
        </w:rPr>
      </w:pPr>
    </w:p>
    <w:p w14:paraId="6710D252" w14:textId="7A892129" w:rsidR="00BF7F02" w:rsidRPr="00BF7F02" w:rsidRDefault="00BF7F02" w:rsidP="00BF7F02">
      <w:pPr>
        <w:bidi/>
        <w:jc w:val="center"/>
        <w:rPr>
          <w:sz w:val="32"/>
          <w:szCs w:val="32"/>
          <w:rtl/>
        </w:rPr>
      </w:pPr>
      <w:r w:rsidRPr="00BF7F02">
        <w:rPr>
          <w:rFonts w:hint="cs"/>
          <w:sz w:val="32"/>
          <w:szCs w:val="32"/>
          <w:rtl/>
        </w:rPr>
        <w:t>نتائج المرحلة الثانية - الدراسة المسائية</w:t>
      </w:r>
    </w:p>
    <w:p w14:paraId="517E996C" w14:textId="79CA1BCD" w:rsidR="00BF7F02" w:rsidRPr="00BF7F02" w:rsidRDefault="00BF7F02" w:rsidP="00BF7F02">
      <w:pPr>
        <w:bidi/>
        <w:jc w:val="center"/>
        <w:rPr>
          <w:sz w:val="32"/>
          <w:szCs w:val="32"/>
          <w:rtl/>
        </w:rPr>
      </w:pPr>
      <w:r w:rsidRPr="00BF7F02">
        <w:rPr>
          <w:rFonts w:hint="cs"/>
          <w:sz w:val="32"/>
          <w:szCs w:val="32"/>
          <w:rtl/>
        </w:rPr>
        <w:t>قسم العلوم التربوية والنفسية</w:t>
      </w:r>
    </w:p>
    <w:p w14:paraId="35415972" w14:textId="5BDBB2F4" w:rsidR="00BF7F02" w:rsidRDefault="00BF7F02" w:rsidP="00BF7F02">
      <w:pPr>
        <w:bidi/>
        <w:rPr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38"/>
        <w:gridCol w:w="2858"/>
        <w:gridCol w:w="974"/>
      </w:tblGrid>
      <w:tr w:rsidR="00BF7F02" w14:paraId="17B9A753" w14:textId="77777777" w:rsidTr="00BF7F02">
        <w:trPr>
          <w:jc w:val="center"/>
        </w:trPr>
        <w:tc>
          <w:tcPr>
            <w:tcW w:w="538" w:type="dxa"/>
          </w:tcPr>
          <w:p w14:paraId="599F908A" w14:textId="442CFF59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ت</w:t>
            </w:r>
          </w:p>
        </w:tc>
        <w:tc>
          <w:tcPr>
            <w:tcW w:w="2858" w:type="dxa"/>
          </w:tcPr>
          <w:p w14:paraId="7B4C438C" w14:textId="724B9BA9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الاسم</w:t>
            </w:r>
          </w:p>
        </w:tc>
        <w:tc>
          <w:tcPr>
            <w:tcW w:w="974" w:type="dxa"/>
          </w:tcPr>
          <w:p w14:paraId="37C83C2F" w14:textId="290FD6AA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النتيجة</w:t>
            </w:r>
          </w:p>
        </w:tc>
      </w:tr>
      <w:tr w:rsidR="00BF7F02" w14:paraId="123A80AE" w14:textId="5F835C44" w:rsidTr="00BF7F02">
        <w:trPr>
          <w:jc w:val="center"/>
        </w:trPr>
        <w:tc>
          <w:tcPr>
            <w:tcW w:w="538" w:type="dxa"/>
          </w:tcPr>
          <w:p w14:paraId="0C193C19" w14:textId="0D4CE442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1</w:t>
            </w:r>
          </w:p>
        </w:tc>
        <w:tc>
          <w:tcPr>
            <w:tcW w:w="2858" w:type="dxa"/>
          </w:tcPr>
          <w:p w14:paraId="7491A381" w14:textId="5978D892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صفاء فوزي محمد</w:t>
            </w:r>
          </w:p>
        </w:tc>
        <w:tc>
          <w:tcPr>
            <w:tcW w:w="974" w:type="dxa"/>
          </w:tcPr>
          <w:p w14:paraId="4D7778A4" w14:textId="01359917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ناجحة</w:t>
            </w:r>
          </w:p>
        </w:tc>
      </w:tr>
      <w:tr w:rsidR="00BF7F02" w14:paraId="3B1813B6" w14:textId="7B5C008B" w:rsidTr="00BF7F02">
        <w:trPr>
          <w:jc w:val="center"/>
        </w:trPr>
        <w:tc>
          <w:tcPr>
            <w:tcW w:w="538" w:type="dxa"/>
          </w:tcPr>
          <w:p w14:paraId="46E17D16" w14:textId="59DD732B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2</w:t>
            </w:r>
          </w:p>
        </w:tc>
        <w:tc>
          <w:tcPr>
            <w:tcW w:w="2858" w:type="dxa"/>
            <w:vAlign w:val="center"/>
          </w:tcPr>
          <w:p w14:paraId="69674D94" w14:textId="3F234381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عبدالاله جواد كاظم</w:t>
            </w:r>
          </w:p>
        </w:tc>
        <w:tc>
          <w:tcPr>
            <w:tcW w:w="974" w:type="dxa"/>
          </w:tcPr>
          <w:p w14:paraId="138DD3F4" w14:textId="2FBE0D66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ناجح</w:t>
            </w:r>
          </w:p>
        </w:tc>
      </w:tr>
      <w:tr w:rsidR="00BF7F02" w14:paraId="46E7EFB1" w14:textId="4308EA11" w:rsidTr="00BF7F02">
        <w:trPr>
          <w:jc w:val="center"/>
        </w:trPr>
        <w:tc>
          <w:tcPr>
            <w:tcW w:w="538" w:type="dxa"/>
          </w:tcPr>
          <w:p w14:paraId="3846D9C7" w14:textId="1F98257F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3</w:t>
            </w:r>
          </w:p>
        </w:tc>
        <w:tc>
          <w:tcPr>
            <w:tcW w:w="2858" w:type="dxa"/>
          </w:tcPr>
          <w:p w14:paraId="25B90B01" w14:textId="53888AEF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معاذ ياسين </w:t>
            </w:r>
            <w:r w:rsidRPr="00BF7F02"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سليمان</w:t>
            </w:r>
          </w:p>
        </w:tc>
        <w:tc>
          <w:tcPr>
            <w:tcW w:w="974" w:type="dxa"/>
          </w:tcPr>
          <w:p w14:paraId="48087161" w14:textId="77D7ACF1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ناجح</w:t>
            </w:r>
          </w:p>
        </w:tc>
      </w:tr>
      <w:tr w:rsidR="00BF7F02" w14:paraId="0A41B157" w14:textId="06F282F7" w:rsidTr="00BF7F02">
        <w:trPr>
          <w:jc w:val="center"/>
        </w:trPr>
        <w:tc>
          <w:tcPr>
            <w:tcW w:w="538" w:type="dxa"/>
          </w:tcPr>
          <w:p w14:paraId="317D2338" w14:textId="2AE329B1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4</w:t>
            </w:r>
          </w:p>
        </w:tc>
        <w:tc>
          <w:tcPr>
            <w:tcW w:w="2858" w:type="dxa"/>
          </w:tcPr>
          <w:p w14:paraId="4AE33A55" w14:textId="111D70CD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عبد العزيز عبد الستار عزيز</w:t>
            </w:r>
          </w:p>
        </w:tc>
        <w:tc>
          <w:tcPr>
            <w:tcW w:w="974" w:type="dxa"/>
          </w:tcPr>
          <w:p w14:paraId="2096E059" w14:textId="2914BBFA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ناجح</w:t>
            </w:r>
          </w:p>
        </w:tc>
      </w:tr>
      <w:tr w:rsidR="00BF7F02" w14:paraId="5FDB6EC4" w14:textId="57298D06" w:rsidTr="00BF7F02">
        <w:trPr>
          <w:jc w:val="center"/>
        </w:trPr>
        <w:tc>
          <w:tcPr>
            <w:tcW w:w="538" w:type="dxa"/>
          </w:tcPr>
          <w:p w14:paraId="70AD050F" w14:textId="67C339C0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5</w:t>
            </w:r>
          </w:p>
        </w:tc>
        <w:tc>
          <w:tcPr>
            <w:tcW w:w="2858" w:type="dxa"/>
            <w:vAlign w:val="center"/>
          </w:tcPr>
          <w:p w14:paraId="153CFDA5" w14:textId="28BCDE68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عم</w:t>
            </w: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ا</w:t>
            </w: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ر وليد حميد جياد</w:t>
            </w:r>
          </w:p>
        </w:tc>
        <w:tc>
          <w:tcPr>
            <w:tcW w:w="974" w:type="dxa"/>
          </w:tcPr>
          <w:p w14:paraId="7013FF16" w14:textId="1B7C28F5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-</w:t>
            </w:r>
          </w:p>
        </w:tc>
      </w:tr>
      <w:tr w:rsidR="00BF7F02" w14:paraId="1811D45B" w14:textId="4A2DDC03" w:rsidTr="00BF7F02">
        <w:trPr>
          <w:jc w:val="center"/>
        </w:trPr>
        <w:tc>
          <w:tcPr>
            <w:tcW w:w="538" w:type="dxa"/>
          </w:tcPr>
          <w:p w14:paraId="20887FF4" w14:textId="478B5B68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6</w:t>
            </w:r>
          </w:p>
        </w:tc>
        <w:tc>
          <w:tcPr>
            <w:tcW w:w="2858" w:type="dxa"/>
            <w:vAlign w:val="center"/>
          </w:tcPr>
          <w:p w14:paraId="00354E84" w14:textId="38A80304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سلام عذاب صباح</w:t>
            </w:r>
          </w:p>
        </w:tc>
        <w:tc>
          <w:tcPr>
            <w:tcW w:w="974" w:type="dxa"/>
          </w:tcPr>
          <w:p w14:paraId="5C5E4404" w14:textId="053C0F42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-</w:t>
            </w:r>
          </w:p>
        </w:tc>
      </w:tr>
      <w:tr w:rsidR="00BF7F02" w14:paraId="173C6259" w14:textId="276440FF" w:rsidTr="00BF7F02">
        <w:trPr>
          <w:jc w:val="center"/>
        </w:trPr>
        <w:tc>
          <w:tcPr>
            <w:tcW w:w="538" w:type="dxa"/>
          </w:tcPr>
          <w:p w14:paraId="62226BD9" w14:textId="483E8AC2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7</w:t>
            </w:r>
          </w:p>
        </w:tc>
        <w:tc>
          <w:tcPr>
            <w:tcW w:w="2858" w:type="dxa"/>
            <w:vAlign w:val="center"/>
          </w:tcPr>
          <w:p w14:paraId="7F0C5596" w14:textId="2FA182C4" w:rsid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احمد عمران عيسى</w:t>
            </w:r>
          </w:p>
        </w:tc>
        <w:tc>
          <w:tcPr>
            <w:tcW w:w="974" w:type="dxa"/>
          </w:tcPr>
          <w:p w14:paraId="4C1E2D8F" w14:textId="69D872EE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ناجح</w:t>
            </w:r>
          </w:p>
        </w:tc>
      </w:tr>
      <w:tr w:rsidR="00BF7F02" w14:paraId="42A5C344" w14:textId="3CC6A642" w:rsidTr="00BF7F02">
        <w:trPr>
          <w:jc w:val="center"/>
        </w:trPr>
        <w:tc>
          <w:tcPr>
            <w:tcW w:w="538" w:type="dxa"/>
          </w:tcPr>
          <w:p w14:paraId="039D4A03" w14:textId="225E167C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8</w:t>
            </w:r>
          </w:p>
        </w:tc>
        <w:tc>
          <w:tcPr>
            <w:tcW w:w="2858" w:type="dxa"/>
            <w:vAlign w:val="center"/>
          </w:tcPr>
          <w:p w14:paraId="0295A9F5" w14:textId="5D904B15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BF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احمد كاظم اجبير</w:t>
            </w:r>
          </w:p>
        </w:tc>
        <w:tc>
          <w:tcPr>
            <w:tcW w:w="974" w:type="dxa"/>
          </w:tcPr>
          <w:p w14:paraId="2BE50D9E" w14:textId="6C21F8B1" w:rsidR="00BF7F02" w:rsidRPr="00BF7F02" w:rsidRDefault="00BF7F02" w:rsidP="00BB3DCD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-</w:t>
            </w:r>
          </w:p>
        </w:tc>
      </w:tr>
    </w:tbl>
    <w:p w14:paraId="166D2784" w14:textId="77777777" w:rsidR="00BF7F02" w:rsidRDefault="00BF7F02" w:rsidP="00BF7F02">
      <w:pPr>
        <w:bidi/>
      </w:pPr>
    </w:p>
    <w:sectPr w:rsidR="00BF7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DKxNDUyM7I0sDBW0lEKTi0uzszPAykwrAUAyIvVaywAAAA="/>
  </w:docVars>
  <w:rsids>
    <w:rsidRoot w:val="00BF7F02"/>
    <w:rsid w:val="000F3C20"/>
    <w:rsid w:val="00117815"/>
    <w:rsid w:val="006639AE"/>
    <w:rsid w:val="0071370C"/>
    <w:rsid w:val="00BF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4B338"/>
  <w15:chartTrackingRefBased/>
  <w15:docId w15:val="{AC3FD7D7-A246-462D-BF21-1B3E06E6C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7F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43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Ibrahim</dc:creator>
  <cp:keywords/>
  <dc:description/>
  <cp:lastModifiedBy>Maher</cp:lastModifiedBy>
  <cp:revision>2</cp:revision>
  <dcterms:created xsi:type="dcterms:W3CDTF">2021-08-17T20:25:00Z</dcterms:created>
  <dcterms:modified xsi:type="dcterms:W3CDTF">2021-08-17T20:25:00Z</dcterms:modified>
</cp:coreProperties>
</file>